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384" w:rsidRPr="000E25D8" w:rsidRDefault="00482384" w:rsidP="00482384">
      <w:pPr>
        <w:jc w:val="center"/>
        <w:rPr>
          <w:rFonts w:ascii="Times New Roman" w:hAnsi="Times New Roman" w:cs="Times New Roman"/>
          <w:b/>
          <w:sz w:val="24"/>
        </w:rPr>
      </w:pPr>
      <w:r w:rsidRPr="000E25D8">
        <w:rPr>
          <w:rFonts w:ascii="Times New Roman" w:eastAsia="Times New Roman" w:hAnsi="Times New Roman" w:cs="Times New Roman"/>
          <w:b/>
          <w:color w:val="000000"/>
          <w:sz w:val="24"/>
          <w:shd w:val="clear" w:color="auto" w:fill="FAFAFA"/>
          <w:lang w:val="en-IN"/>
        </w:rPr>
        <w:t xml:space="preserve">Loss of centromere function </w:t>
      </w:r>
      <w:r w:rsidRPr="000E25D8">
        <w:rPr>
          <w:rFonts w:ascii="Times New Roman" w:hAnsi="Times New Roman" w:cs="Times New Roman"/>
          <w:b/>
          <w:sz w:val="24"/>
        </w:rPr>
        <w:t xml:space="preserve">drives karyotype evolution in closely related </w:t>
      </w:r>
      <w:r w:rsidRPr="000E25D8">
        <w:rPr>
          <w:rFonts w:ascii="Times New Roman" w:hAnsi="Times New Roman" w:cs="Times New Roman"/>
          <w:b/>
          <w:i/>
          <w:sz w:val="24"/>
        </w:rPr>
        <w:t>Malassezia</w:t>
      </w:r>
      <w:r w:rsidRPr="000E25D8">
        <w:rPr>
          <w:rFonts w:ascii="Times New Roman" w:hAnsi="Times New Roman" w:cs="Times New Roman"/>
          <w:b/>
          <w:sz w:val="24"/>
        </w:rPr>
        <w:t xml:space="preserve"> species</w:t>
      </w:r>
    </w:p>
    <w:p w:rsidR="00482384" w:rsidRDefault="00482384" w:rsidP="00482384">
      <w:pPr>
        <w:rPr>
          <w:rFonts w:ascii="Times New Roman" w:hAnsi="Times New Roman" w:cs="Times New Roman"/>
          <w:sz w:val="24"/>
          <w:vertAlign w:val="superscript"/>
        </w:rPr>
      </w:pPr>
      <w:proofErr w:type="spellStart"/>
      <w:r w:rsidRPr="000E25D8">
        <w:rPr>
          <w:rFonts w:ascii="Times New Roman" w:hAnsi="Times New Roman" w:cs="Times New Roman"/>
          <w:sz w:val="24"/>
        </w:rPr>
        <w:t>Sundar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Ram Sankaranarayanan</w:t>
      </w:r>
      <w:r w:rsidRPr="000E25D8">
        <w:rPr>
          <w:rFonts w:ascii="Times New Roman" w:hAnsi="Times New Roman" w:cs="Times New Roman"/>
          <w:sz w:val="24"/>
          <w:vertAlign w:val="superscript"/>
        </w:rPr>
        <w:t>1</w:t>
      </w:r>
      <w:r w:rsidRPr="000E25D8">
        <w:rPr>
          <w:rFonts w:ascii="Times New Roman" w:hAnsi="Times New Roman" w:cs="Times New Roman"/>
          <w:sz w:val="24"/>
        </w:rPr>
        <w:t>, Giuseppe Ianiri</w:t>
      </w:r>
      <w:r w:rsidRPr="000E25D8">
        <w:rPr>
          <w:rFonts w:ascii="Times New Roman" w:hAnsi="Times New Roman" w:cs="Times New Roman"/>
          <w:sz w:val="24"/>
          <w:vertAlign w:val="superscript"/>
        </w:rPr>
        <w:t>2,$</w:t>
      </w:r>
      <w:r w:rsidRPr="000E25D8">
        <w:rPr>
          <w:rFonts w:ascii="Times New Roman" w:hAnsi="Times New Roman" w:cs="Times New Roman"/>
          <w:sz w:val="24"/>
        </w:rPr>
        <w:t>, Marco A. Coelho</w:t>
      </w:r>
      <w:r w:rsidRPr="000E25D8">
        <w:rPr>
          <w:rFonts w:ascii="Times New Roman" w:hAnsi="Times New Roman" w:cs="Times New Roman"/>
          <w:sz w:val="24"/>
          <w:vertAlign w:val="superscript"/>
        </w:rPr>
        <w:t>2</w:t>
      </w:r>
      <w:r w:rsidRPr="000E25D8">
        <w:rPr>
          <w:rFonts w:ascii="Times New Roman" w:hAnsi="Times New Roman" w:cs="Times New Roman"/>
          <w:sz w:val="24"/>
        </w:rPr>
        <w:t xml:space="preserve">, Md. </w:t>
      </w:r>
      <w:proofErr w:type="spellStart"/>
      <w:r w:rsidRPr="000E25D8">
        <w:rPr>
          <w:rFonts w:ascii="Times New Roman" w:hAnsi="Times New Roman" w:cs="Times New Roman"/>
          <w:sz w:val="24"/>
        </w:rPr>
        <w:t>Hashim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Reza</w:t>
      </w:r>
      <w:r w:rsidRPr="000E25D8">
        <w:rPr>
          <w:rFonts w:ascii="Times New Roman" w:hAnsi="Times New Roman" w:cs="Times New Roman"/>
          <w:sz w:val="24"/>
          <w:vertAlign w:val="superscript"/>
        </w:rPr>
        <w:t>1</w:t>
      </w:r>
      <w:r w:rsidRPr="000E25D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E25D8">
        <w:rPr>
          <w:rFonts w:ascii="Times New Roman" w:hAnsi="Times New Roman" w:cs="Times New Roman"/>
          <w:sz w:val="24"/>
        </w:rPr>
        <w:t>Bhagya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C. Thimmappa</w:t>
      </w:r>
      <w:r w:rsidRPr="000E25D8">
        <w:rPr>
          <w:rFonts w:ascii="Times New Roman" w:hAnsi="Times New Roman" w:cs="Times New Roman"/>
          <w:sz w:val="24"/>
          <w:vertAlign w:val="superscript"/>
        </w:rPr>
        <w:t>1,#</w:t>
      </w:r>
      <w:r w:rsidRPr="000E25D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E25D8">
        <w:rPr>
          <w:rFonts w:ascii="Times New Roman" w:hAnsi="Times New Roman" w:cs="Times New Roman"/>
          <w:sz w:val="24"/>
        </w:rPr>
        <w:t>Promit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Ganguly</w:t>
      </w:r>
      <w:r w:rsidRPr="000E25D8">
        <w:rPr>
          <w:rFonts w:ascii="Times New Roman" w:hAnsi="Times New Roman" w:cs="Times New Roman"/>
          <w:sz w:val="24"/>
          <w:vertAlign w:val="superscript"/>
        </w:rPr>
        <w:t>1</w:t>
      </w:r>
      <w:r w:rsidRPr="000E25D8">
        <w:rPr>
          <w:rFonts w:ascii="Times New Roman" w:hAnsi="Times New Roman" w:cs="Times New Roman"/>
          <w:sz w:val="24"/>
        </w:rPr>
        <w:t xml:space="preserve">, Rakesh </w:t>
      </w:r>
      <w:proofErr w:type="spellStart"/>
      <w:r w:rsidRPr="000E25D8">
        <w:rPr>
          <w:rFonts w:ascii="Times New Roman" w:hAnsi="Times New Roman" w:cs="Times New Roman"/>
          <w:sz w:val="24"/>
        </w:rPr>
        <w:t>Netha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Vadnala</w:t>
      </w:r>
      <w:r w:rsidRPr="000E25D8">
        <w:rPr>
          <w:rFonts w:ascii="Times New Roman" w:hAnsi="Times New Roman" w:cs="Times New Roman"/>
          <w:sz w:val="24"/>
          <w:vertAlign w:val="superscript"/>
        </w:rPr>
        <w:t>3</w:t>
      </w:r>
      <w:r w:rsidRPr="000E25D8">
        <w:rPr>
          <w:rFonts w:ascii="Times New Roman" w:hAnsi="Times New Roman" w:cs="Times New Roman"/>
          <w:sz w:val="24"/>
        </w:rPr>
        <w:t>, Sheng Sun</w:t>
      </w:r>
      <w:r w:rsidRPr="000E25D8">
        <w:rPr>
          <w:rFonts w:ascii="Times New Roman" w:hAnsi="Times New Roman" w:cs="Times New Roman"/>
          <w:sz w:val="24"/>
          <w:vertAlign w:val="superscript"/>
        </w:rPr>
        <w:t>2</w:t>
      </w:r>
      <w:r w:rsidRPr="000E25D8">
        <w:rPr>
          <w:rFonts w:ascii="Times New Roman" w:hAnsi="Times New Roman" w:cs="Times New Roman"/>
          <w:sz w:val="24"/>
        </w:rPr>
        <w:t>, Rahul Siddharthan</w:t>
      </w:r>
      <w:r w:rsidRPr="000E25D8">
        <w:rPr>
          <w:rFonts w:ascii="Times New Roman" w:hAnsi="Times New Roman" w:cs="Times New Roman"/>
          <w:sz w:val="24"/>
          <w:vertAlign w:val="superscript"/>
        </w:rPr>
        <w:t>3</w:t>
      </w:r>
      <w:r w:rsidRPr="000E25D8">
        <w:rPr>
          <w:rFonts w:ascii="Times New Roman" w:hAnsi="Times New Roman" w:cs="Times New Roman"/>
          <w:sz w:val="24"/>
        </w:rPr>
        <w:t>, Christian Tellgren-Roth</w:t>
      </w:r>
      <w:r w:rsidRPr="000E25D8">
        <w:rPr>
          <w:rFonts w:ascii="Times New Roman" w:hAnsi="Times New Roman" w:cs="Times New Roman"/>
          <w:sz w:val="24"/>
          <w:vertAlign w:val="superscript"/>
        </w:rPr>
        <w:t>4</w:t>
      </w:r>
      <w:r w:rsidRPr="000E25D8">
        <w:rPr>
          <w:rFonts w:ascii="Times New Roman" w:hAnsi="Times New Roman" w:cs="Times New Roman"/>
          <w:sz w:val="24"/>
        </w:rPr>
        <w:t>, Thomas L Dawson Jr.</w:t>
      </w:r>
      <w:r w:rsidRPr="000E25D8">
        <w:rPr>
          <w:rFonts w:ascii="Times New Roman" w:hAnsi="Times New Roman" w:cs="Times New Roman"/>
          <w:sz w:val="24"/>
          <w:vertAlign w:val="superscript"/>
        </w:rPr>
        <w:t>5,6</w:t>
      </w:r>
      <w:r w:rsidRPr="000E25D8">
        <w:rPr>
          <w:rFonts w:ascii="Times New Roman" w:hAnsi="Times New Roman" w:cs="Times New Roman"/>
          <w:sz w:val="24"/>
        </w:rPr>
        <w:t>, Joseph Heitman</w:t>
      </w:r>
      <w:r w:rsidRPr="000E25D8">
        <w:rPr>
          <w:rFonts w:ascii="Times New Roman" w:hAnsi="Times New Roman" w:cs="Times New Roman"/>
          <w:sz w:val="24"/>
          <w:vertAlign w:val="superscript"/>
        </w:rPr>
        <w:t>2,*</w:t>
      </w:r>
      <w:r w:rsidRPr="000E25D8">
        <w:rPr>
          <w:rFonts w:ascii="Times New Roman" w:hAnsi="Times New Roman" w:cs="Times New Roman"/>
          <w:sz w:val="24"/>
        </w:rPr>
        <w:t xml:space="preserve">, and </w:t>
      </w:r>
      <w:proofErr w:type="spellStart"/>
      <w:r w:rsidRPr="000E25D8">
        <w:rPr>
          <w:rFonts w:ascii="Times New Roman" w:hAnsi="Times New Roman" w:cs="Times New Roman"/>
          <w:sz w:val="24"/>
        </w:rPr>
        <w:t>Kaustuv</w:t>
      </w:r>
      <w:proofErr w:type="spellEnd"/>
      <w:r w:rsidRPr="000E25D8">
        <w:rPr>
          <w:rFonts w:ascii="Times New Roman" w:hAnsi="Times New Roman" w:cs="Times New Roman"/>
          <w:sz w:val="24"/>
        </w:rPr>
        <w:t xml:space="preserve"> Sanyal</w:t>
      </w:r>
      <w:r w:rsidRPr="000E25D8">
        <w:rPr>
          <w:rFonts w:ascii="Times New Roman" w:hAnsi="Times New Roman" w:cs="Times New Roman"/>
          <w:sz w:val="24"/>
          <w:vertAlign w:val="superscript"/>
        </w:rPr>
        <w:t>1,*</w:t>
      </w:r>
    </w:p>
    <w:p w:rsidR="00512012" w:rsidRDefault="00512012" w:rsidP="00482384">
      <w:pPr>
        <w:spacing w:line="360" w:lineRule="auto"/>
        <w:rPr>
          <w:rFonts w:ascii="Times New Roman" w:hAnsi="Times New Roman" w:cs="Times New Roman"/>
          <w:b/>
        </w:rPr>
      </w:pPr>
    </w:p>
    <w:p w:rsidR="00482384" w:rsidRDefault="00482384" w:rsidP="00482384">
      <w:pPr>
        <w:spacing w:line="360" w:lineRule="auto"/>
        <w:rPr>
          <w:rFonts w:ascii="Times New Roman" w:hAnsi="Times New Roman" w:cs="Times New Roman"/>
          <w:b/>
        </w:rPr>
      </w:pPr>
      <w:r w:rsidRPr="004B4A15">
        <w:rPr>
          <w:rFonts w:ascii="Times New Roman" w:hAnsi="Times New Roman" w:cs="Times New Roman"/>
          <w:b/>
        </w:rPr>
        <w:t xml:space="preserve">List of </w:t>
      </w:r>
      <w:r w:rsidR="00AD1600">
        <w:rPr>
          <w:rFonts w:ascii="Times New Roman" w:hAnsi="Times New Roman" w:cs="Times New Roman"/>
          <w:b/>
        </w:rPr>
        <w:t>primers</w:t>
      </w:r>
      <w:bookmarkStart w:id="0" w:name="_GoBack"/>
      <w:bookmarkEnd w:id="0"/>
      <w:r w:rsidRPr="004B4A15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utilized</w:t>
      </w:r>
      <w:r w:rsidRPr="004B4A15">
        <w:rPr>
          <w:rFonts w:ascii="Times New Roman" w:hAnsi="Times New Roman" w:cs="Times New Roman"/>
          <w:b/>
        </w:rPr>
        <w:t xml:space="preserve"> in this study</w:t>
      </w:r>
      <w:r>
        <w:rPr>
          <w:rFonts w:ascii="Times New Roman" w:hAnsi="Times New Roman" w:cs="Times New Roman"/>
          <w:b/>
        </w:rPr>
        <w:t>.</w:t>
      </w:r>
    </w:p>
    <w:tbl>
      <w:tblPr>
        <w:tblW w:w="9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5040"/>
        <w:gridCol w:w="2088"/>
      </w:tblGrid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C21BF1">
              <w:rPr>
                <w:rFonts w:ascii="Times New Roman" w:hAnsi="Times New Roman" w:cs="Times New Roman"/>
                <w:b/>
              </w:rPr>
              <w:t xml:space="preserve">Primers to generate epitope tagging alleles in </w:t>
            </w:r>
            <w:r w:rsidRPr="00C21BF1">
              <w:rPr>
                <w:rFonts w:ascii="Times New Roman" w:hAnsi="Times New Roman" w:cs="Times New Roman"/>
                <w:b/>
                <w:i/>
                <w:iCs/>
              </w:rPr>
              <w:t>M. sympodiali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GCGCCTAGGCCTCTGCAGGTCGACTCTGACTGACCACGACGAGCT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imers to tag Mtw1 with GFP at N- terminu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2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CCCTTGCTCACCATCGAGGGGTGGAGGTACAATA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3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ATTGTACCTCCACCCCTCGATGGTGAGCAAGGGC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4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GTCCGAGGTGGACATGTACAGCTCGTCCATGC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5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GGCATGGACGAGCTGTAcATGTCCACCTCGGACGC</w:t>
            </w:r>
            <w:proofErr w:type="spellEnd"/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6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GGATCTGCACCGTGGCACATTGCGCGATGAT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7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TCATCGCGCAATGTGCCACGGTGCAGATCCT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Msy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Mtw1 N-P8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ATTACGAATTCTTAATTAAGATATCGAGCGTCCTCTCCTATGTCTGAC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66"/>
        </w:trPr>
        <w:tc>
          <w:tcPr>
            <w:tcW w:w="9576" w:type="dxa"/>
            <w:gridSpan w:val="3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/>
              </w:rPr>
              <w:t xml:space="preserve">Primers to generate epitope tagging alleles in </w:t>
            </w:r>
            <w:r w:rsidRPr="00C21BF1">
              <w:rPr>
                <w:rFonts w:ascii="Times New Roman" w:hAnsi="Times New Roman" w:cs="Times New Roman"/>
                <w:b/>
                <w:i/>
                <w:iCs/>
              </w:rPr>
              <w:t>M. furfur</w:t>
            </w: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MfCse4 P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GCGCCTAGGCCTCTGCAGGTCGACTCTATGCAGCAACAGGCACACAT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Primers to tag CENP-A with 3xFLAG tag at C terminus</w:t>
            </w: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MfCse4 P2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ACTTGTCATCGTCATCCTTGTAGTCGATGTCATGATCTTTATAATCACCGTCATGGTCTTTGTAGTCCCGGATGTCGCCCCAAT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Mf NAT-F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CTACAAAGACCATGACGGTGATTATAAAGATCATGACATCGACTACAAGGATGACGATGACAAGTAGTCCACGGTGCAGATCCTC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lastRenderedPageBreak/>
              <w:t>Mf NAT-R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TTTCATAGGAACATGCCCTGCGTCCTCTCCTATGTCT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MfCse4 P3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GACATAGGAGAGGACGCAGGGCATGTTCCTATGAAAG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</w:p>
        </w:tc>
      </w:tr>
      <w:tr w:rsidR="00482384" w:rsidRPr="00C21BF1" w:rsidTr="0022539C">
        <w:trPr>
          <w:cantSplit/>
          <w:trHeight w:val="262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Cs/>
                <w:iCs/>
              </w:rPr>
              <w:t>MfCse4 P4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ATTACGAATTCTTAATTAAGATATCGAGGAGGCGATCAACCGGCTTA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  <w:iCs/>
              </w:rPr>
            </w:pPr>
            <w:r w:rsidRPr="00C21BF1">
              <w:rPr>
                <w:rFonts w:ascii="Times New Roman" w:hAnsi="Times New Roman" w:cs="Times New Roman"/>
                <w:b/>
                <w:bCs/>
                <w:iCs/>
              </w:rPr>
              <w:t xml:space="preserve">Primers for </w:t>
            </w:r>
            <w:r w:rsidRPr="00C21BF1">
              <w:rPr>
                <w:rFonts w:ascii="Times New Roman" w:hAnsi="Times New Roman" w:cs="Times New Roman"/>
                <w:b/>
                <w:bCs/>
                <w:i/>
              </w:rPr>
              <w:t>M. sympodialis</w:t>
            </w:r>
            <w:r w:rsidRPr="00C21BF1">
              <w:rPr>
                <w:rFonts w:ascii="Times New Roman" w:hAnsi="Times New Roman" w:cs="Times New Roman"/>
                <w:b/>
                <w:bCs/>
                <w:iCs/>
              </w:rPr>
              <w:t xml:space="preserve"> centromere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1 F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GAATTGATAACATTGTTGCA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1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1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AGAATAAAATGTCGCGAAG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2 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GAAGAAAAGAAACAAATTC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2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2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CGGAAATCCCGCAAAA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3 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TATTCAGCCTCCACTAA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3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3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CTCTATCGAGTGCTCTA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4 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ATATGGATTGGACTTATAAGT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4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4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AAGCAATACGTAGACG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5 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ATTACCGACCAGAATT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5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5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TCTGTGTCCGCTCTCAT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6 F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TTGACGCTTTATTTGTGTTT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6</w:t>
            </w:r>
            <w:r w:rsidRPr="00C21BF1">
              <w:rPr>
                <w:rFonts w:ascii="Times New Roman" w:hAnsi="Times New Roman" w:cs="Times New Roman"/>
              </w:rPr>
              <w:t xml:space="preserve">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6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CATATGCACGAATAATAAAAC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7 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TACATATTCTTACACTAATACTATTC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7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S7 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ATAGAGCTAATATCTGATATT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8 F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GAAGCATGAGATATTG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8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8 R1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ACAAAGTAAAATTCTAATCAC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8</w:t>
            </w:r>
            <w:r w:rsidRPr="00C21BF1">
              <w:rPr>
                <w:rFonts w:ascii="Times New Roman" w:hAnsi="Times New Roman" w:cs="Times New Roman"/>
              </w:rPr>
              <w:t xml:space="preserve"> L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CCTCCGATACGATTCA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</w:t>
            </w:r>
            <w:r>
              <w:rPr>
                <w:rFonts w:ascii="Times New Roman" w:hAnsi="Times New Roman" w:cs="Times New Roman"/>
                <w:i/>
              </w:rPr>
              <w:t>8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L1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8</w:t>
            </w:r>
            <w:r w:rsidRPr="00C21BF1">
              <w:rPr>
                <w:rFonts w:ascii="Times New Roman" w:hAnsi="Times New Roman" w:cs="Times New Roman"/>
              </w:rPr>
              <w:t xml:space="preserve"> L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GCCATTATCTCCGACA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8</w:t>
            </w:r>
            <w:r w:rsidRPr="00C21BF1">
              <w:rPr>
                <w:rFonts w:ascii="Times New Roman" w:hAnsi="Times New Roman" w:cs="Times New Roman"/>
              </w:rPr>
              <w:t xml:space="preserve"> LF2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GGGTAGATTGAGAATGAG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</w:rPr>
              <w:t>MsyCEN</w:t>
            </w:r>
            <w:r>
              <w:rPr>
                <w:rFonts w:ascii="Times New Roman" w:hAnsi="Times New Roman" w:cs="Times New Roman"/>
                <w:i/>
              </w:rPr>
              <w:t>8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L2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lastRenderedPageBreak/>
              <w:t>MS</w:t>
            </w:r>
            <w:r>
              <w:rPr>
                <w:rFonts w:ascii="Times New Roman" w:hAnsi="Times New Roman" w:cs="Times New Roman"/>
              </w:rPr>
              <w:t xml:space="preserve">8 </w:t>
            </w:r>
            <w:r w:rsidRPr="00C21BF1">
              <w:rPr>
                <w:rFonts w:ascii="Times New Roman" w:hAnsi="Times New Roman" w:cs="Times New Roman"/>
              </w:rPr>
              <w:t xml:space="preserve">LR2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TGTATGTTCAGTCCCATG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8</w:t>
            </w:r>
            <w:r w:rsidRPr="00C21BF1">
              <w:rPr>
                <w:rFonts w:ascii="Times New Roman" w:hAnsi="Times New Roman" w:cs="Times New Roman"/>
              </w:rPr>
              <w:t xml:space="preserve"> RF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TGATCCAAAAGAAAGCATA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MsyCEN8</w:t>
            </w:r>
            <w:r w:rsidRPr="00C21BF1">
              <w:rPr>
                <w:rFonts w:ascii="Times New Roman" w:hAnsi="Times New Roman" w:cs="Times New Roman"/>
                <w:iCs/>
              </w:rPr>
              <w:t xml:space="preserve"> </w:t>
            </w:r>
            <w:r w:rsidRPr="00C21BF1">
              <w:rPr>
                <w:rFonts w:ascii="Times New Roman" w:hAnsi="Times New Roman" w:cs="Times New Roman"/>
              </w:rPr>
              <w:t>R1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</w:t>
            </w:r>
            <w:r>
              <w:rPr>
                <w:rFonts w:ascii="Times New Roman" w:hAnsi="Times New Roman" w:cs="Times New Roman"/>
              </w:rPr>
              <w:t>8</w:t>
            </w:r>
            <w:r w:rsidRPr="00C21BF1">
              <w:rPr>
                <w:rFonts w:ascii="Times New Roman" w:hAnsi="Times New Roman" w:cs="Times New Roman"/>
              </w:rPr>
              <w:t xml:space="preserve"> RR1 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AGTATGTCTGGGTGAAG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 C3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AGACGACAACGATACC</w:t>
            </w:r>
          </w:p>
        </w:tc>
        <w:tc>
          <w:tcPr>
            <w:tcW w:w="2088" w:type="dxa"/>
            <w:vMerge w:val="restart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Control primers away from </w:t>
            </w:r>
            <w:r w:rsidRPr="00C21BF1">
              <w:rPr>
                <w:rFonts w:ascii="Times New Roman" w:hAnsi="Times New Roman" w:cs="Times New Roman"/>
                <w:i/>
              </w:rPr>
              <w:t>MsyCEN1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center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MS C4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AGCGAGTGAATAGCGTC</w:t>
            </w:r>
          </w:p>
        </w:tc>
        <w:tc>
          <w:tcPr>
            <w:tcW w:w="2088" w:type="dxa"/>
            <w:vMerge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</w:rPr>
            </w:pPr>
            <w:r w:rsidRPr="00C21BF1">
              <w:rPr>
                <w:rFonts w:ascii="Times New Roman" w:hAnsi="Times New Roman" w:cs="Times New Roman"/>
                <w:b/>
                <w:bCs/>
              </w:rPr>
              <w:t xml:space="preserve">Primers for </w:t>
            </w:r>
            <w:proofErr w:type="spellStart"/>
            <w:r w:rsidRPr="00C21BF1">
              <w:rPr>
                <w:rFonts w:ascii="Times New Roman" w:hAnsi="Times New Roman" w:cs="Times New Roman"/>
                <w:b/>
                <w:bCs/>
              </w:rPr>
              <w:t>chromoblot</w:t>
            </w:r>
            <w:proofErr w:type="spellEnd"/>
            <w:r w:rsidRPr="00C21BF1">
              <w:rPr>
                <w:rFonts w:ascii="Times New Roman" w:hAnsi="Times New Roman" w:cs="Times New Roman"/>
                <w:b/>
                <w:bCs/>
              </w:rPr>
              <w:t xml:space="preserve"> analysis in </w:t>
            </w:r>
            <w:r w:rsidRPr="00C21BF1">
              <w:rPr>
                <w:rFonts w:ascii="Times New Roman" w:hAnsi="Times New Roman" w:cs="Times New Roman"/>
                <w:b/>
                <w:bCs/>
                <w:i/>
                <w:iCs/>
              </w:rPr>
              <w:t>M. globosa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eastAsia="SimSun" w:hAnsi="Times New Roman" w:cs="Times New Roman"/>
              </w:rPr>
              <w:t xml:space="preserve">Maglo_CBS7966_v2_Chr3_216001_216700_Forward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eastAsia="SimSun" w:hAnsi="Times New Roman" w:cs="Times New Roman"/>
              </w:rPr>
              <w:t>GATGAGCGACGGAAACAA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obe for Chr3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eastAsia="SimSun" w:hAnsi="Times New Roman" w:cs="Times New Roman"/>
              </w:rPr>
            </w:pPr>
            <w:r w:rsidRPr="00C21BF1">
              <w:rPr>
                <w:rFonts w:ascii="Times New Roman" w:eastAsia="SimSun" w:hAnsi="Times New Roman" w:cs="Times New Roman"/>
              </w:rPr>
              <w:t xml:space="preserve">Maglo_CBS7966_v2_Chr3_216001_216700_Reverse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eastAsia="SimSun" w:hAnsi="Times New Roman" w:cs="Times New Roman"/>
              </w:rPr>
              <w:t>AACTTCGTCCCATTCGCCTT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eastAsia="SimSu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aglo_CBS7966_v2_Chr4_150001_150700_Forward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TCGAGATTGCAACACA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obe for Chr4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eastAsia="SimSu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aglo_CBS7966_v2_Chr4_150001_150700_Reverse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AACACAGGCGCCATTGTA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eastAsia="SimSu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aglo_CBS7966_v2_Chr5_213001_213600_Forward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CAATGAAGTCCGGCATGA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obe for Chr5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aglo_CBS7966_v2_Chr5_213001_213600_Reverse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GGCACACGTTCATCTGGTT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 xml:space="preserve">Maglo_CBS7966_v2_Chr6_461001_461600_Forward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CTCACCCAAAAGACGAC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obe for Chr6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lastRenderedPageBreak/>
              <w:t xml:space="preserve">Maglo_CBS7966_v2_Chr6_461001_461600_Reverse: </w:t>
            </w:r>
          </w:p>
        </w:tc>
        <w:tc>
          <w:tcPr>
            <w:tcW w:w="5040" w:type="dxa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eastAsia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CGGACCTGGAACTGTATT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</w:rPr>
            </w:pPr>
            <w:r w:rsidRPr="00C21BF1">
              <w:rPr>
                <w:rFonts w:ascii="Times New Roman" w:hAnsi="Times New Roman" w:cs="Times New Roman"/>
                <w:b/>
                <w:bCs/>
              </w:rPr>
              <w:t xml:space="preserve">Primers for </w:t>
            </w:r>
            <w:r w:rsidRPr="00C21BF1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M. globosa </w:t>
            </w:r>
            <w:r w:rsidRPr="00C21BF1">
              <w:rPr>
                <w:rFonts w:ascii="Times New Roman" w:hAnsi="Times New Roman" w:cs="Times New Roman"/>
                <w:b/>
                <w:bCs/>
              </w:rPr>
              <w:t>centromere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1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AATTGCAATAGTAAGCCGA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1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1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ATTATTCAACCCTTTGTACA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2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CAAAAGTTCTGGTTAA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2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2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TCGTTAAATTACTGTCATT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3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CATGTACAATTCTCTAAA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3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3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AGTTATCTTAATCCGCA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4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GAAAATAATAGTGATTGAT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4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4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ATTTAAGATACATACACAAT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6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GAAATCCTGCGAGAAT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6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6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TGAATTCATAGAATCATTG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7F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TGATCCCAGTAACAAC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7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7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GTAGAATTGAATTTGTGTTTA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8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CTAGCGAATAAATCAATTG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8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8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TAACCGTACCGAAAAAC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9F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AAAATAGTGACTGGTGG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9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9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TTCTATTGCTATATTGTGCT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5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AAAAATGAAATTTGGGATAAA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5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5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GCACGATAAAAATCATA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L2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CGTACCTTGTCCAAGA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2</w:t>
            </w:r>
            <w:r w:rsidRPr="00C21BF1">
              <w:rPr>
                <w:rFonts w:ascii="Times New Roman" w:hAnsi="Times New Roman" w:cs="Times New Roman"/>
              </w:rPr>
              <w:t xml:space="preserve"> L2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L2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GATCCATAGGCTTTGAAT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lastRenderedPageBreak/>
              <w:t>Mg2 L1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ACCTTCGATTCTGTGAC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2</w:t>
            </w:r>
            <w:r w:rsidRPr="00C21BF1">
              <w:rPr>
                <w:rFonts w:ascii="Times New Roman" w:hAnsi="Times New Roman" w:cs="Times New Roman"/>
              </w:rPr>
              <w:t xml:space="preserve"> L1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L1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TTACACACTTTGCTTCG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R1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GGTCCTGACGATGTAAT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2</w:t>
            </w:r>
            <w:r w:rsidRPr="00C21BF1">
              <w:rPr>
                <w:rFonts w:ascii="Times New Roman" w:hAnsi="Times New Roman" w:cs="Times New Roman"/>
              </w:rPr>
              <w:t xml:space="preserve"> R1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R1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TGTTGATGTATGTCGTTCA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R2F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GCTATGCGATGTTGTTC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gCEN2</w:t>
            </w:r>
            <w:r w:rsidRPr="00C21BF1">
              <w:rPr>
                <w:rFonts w:ascii="Times New Roman" w:hAnsi="Times New Roman" w:cs="Times New Roman"/>
              </w:rPr>
              <w:t xml:space="preserve"> R2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2 R2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GACGAGGAACTATTGTG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C5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ATAACATACGAGGATGT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imer for control locu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g C6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TAGTGCCTGAATCTGC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</w:rPr>
            </w:pPr>
            <w:r w:rsidRPr="00C21BF1">
              <w:rPr>
                <w:rFonts w:ascii="Times New Roman" w:hAnsi="Times New Roman" w:cs="Times New Roman"/>
                <w:b/>
                <w:bCs/>
              </w:rPr>
              <w:t xml:space="preserve">Primers for </w:t>
            </w:r>
            <w:r w:rsidRPr="00C21BF1">
              <w:rPr>
                <w:rFonts w:ascii="Times New Roman" w:hAnsi="Times New Roman" w:cs="Times New Roman"/>
                <w:b/>
                <w:bCs/>
                <w:i/>
                <w:iCs/>
              </w:rPr>
              <w:t>M. slooffiae</w:t>
            </w:r>
            <w:r w:rsidRPr="00C21BF1">
              <w:rPr>
                <w:rFonts w:ascii="Times New Roman" w:hAnsi="Times New Roman" w:cs="Times New Roman"/>
                <w:b/>
                <w:bCs/>
              </w:rPr>
              <w:t xml:space="preserve"> centromere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1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CAAATGAGCACAAACGT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1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1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GTAATTTACATTTCTTG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2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ACTCAATAATCCAATAGAAC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2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2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GAAAACATAAATGGTAG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3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AAACCGATTATCAATTCTCAAA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3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3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ATCTGATTTGAAAACCTTC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4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TCACGTGTAGCTACT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4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4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AAATACAACAAACAACTAAAAC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5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GCTGTGCAAGGTTA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5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5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CCAAACAACGATGAC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6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TAGATTTGACAACCTTT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6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6 RP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TGCACAATTGTAAGAAA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7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ATGCCAGATGATAAACTAGCT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7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Slo7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CTTCTGGCATAACTATTG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lastRenderedPageBreak/>
              <w:t>Slo8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TTATGCTATTGTTTGAATCC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8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8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ATCATTAAACGGAGAATAC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9 F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CCTAGCTGTGCTTTTA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9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9 RP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TTCAGCAGCTTATTAG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Slo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C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ACGACAAGCGTGTAAG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imers for control locu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C21BF1">
              <w:rPr>
                <w:rFonts w:ascii="Times New Roman" w:hAnsi="Times New Roman" w:cs="Times New Roman"/>
              </w:rPr>
              <w:t>Slo</w:t>
            </w:r>
            <w:proofErr w:type="spellEnd"/>
            <w:r w:rsidRPr="00C21BF1">
              <w:rPr>
                <w:rFonts w:ascii="Times New Roman" w:hAnsi="Times New Roman" w:cs="Times New Roman"/>
              </w:rPr>
              <w:t xml:space="preserve"> C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CAACTTCTTCCTGC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L2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GGAACGTGACGAGATC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1</w:t>
            </w:r>
            <w:r w:rsidRPr="00C21BF1">
              <w:rPr>
                <w:rFonts w:ascii="Times New Roman" w:hAnsi="Times New Roman" w:cs="Times New Roman"/>
              </w:rPr>
              <w:t xml:space="preserve"> L2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L2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GTAGATCCGAAGTCATCA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L1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TCTCTGCAAGCTTCG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1</w:t>
            </w:r>
            <w:r w:rsidRPr="00C21BF1">
              <w:rPr>
                <w:rFonts w:ascii="Times New Roman" w:hAnsi="Times New Roman" w:cs="Times New Roman"/>
              </w:rPr>
              <w:t xml:space="preserve"> L1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L1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GTGGATGCTTCATCTTC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R1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AATGACTTCCTCAAT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1</w:t>
            </w:r>
            <w:r w:rsidRPr="00C21BF1">
              <w:rPr>
                <w:rFonts w:ascii="Times New Roman" w:hAnsi="Times New Roman" w:cs="Times New Roman"/>
              </w:rPr>
              <w:t xml:space="preserve"> R1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R1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TGCAACAGCAGAAGAG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Slo1 R2F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TGCCGACCACAATC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slCEN1</w:t>
            </w:r>
            <w:r w:rsidRPr="00C21BF1">
              <w:rPr>
                <w:rFonts w:ascii="Times New Roman" w:hAnsi="Times New Roman" w:cs="Times New Roman"/>
              </w:rPr>
              <w:t xml:space="preserve"> R2 primer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Slo1 R2R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ACTGTGCCTGTTTCG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9576" w:type="dxa"/>
            <w:gridSpan w:val="3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b/>
                <w:bCs/>
              </w:rPr>
            </w:pPr>
            <w:r w:rsidRPr="00C21BF1">
              <w:rPr>
                <w:rFonts w:ascii="Times New Roman" w:hAnsi="Times New Roman" w:cs="Times New Roman"/>
                <w:b/>
                <w:bCs/>
              </w:rPr>
              <w:t xml:space="preserve">Primers for </w:t>
            </w:r>
            <w:r w:rsidRPr="00C21BF1">
              <w:rPr>
                <w:rFonts w:ascii="Times New Roman" w:hAnsi="Times New Roman" w:cs="Times New Roman"/>
                <w:b/>
                <w:bCs/>
                <w:i/>
                <w:iCs/>
              </w:rPr>
              <w:t xml:space="preserve">M. furfur </w:t>
            </w:r>
            <w:r w:rsidRPr="00C21BF1">
              <w:rPr>
                <w:rFonts w:ascii="Times New Roman" w:hAnsi="Times New Roman" w:cs="Times New Roman"/>
                <w:b/>
                <w:bCs/>
              </w:rPr>
              <w:t>centromere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1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GATAGCAAACATGATTAAAGTAATA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1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1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CCAAAATAATATATATTAACAAA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2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CAAAAGTGAAGAAGCAG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2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2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CATATAAGAAGTAGAAAAGAAAAC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F3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TGTCTGGACCTCG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fCEN3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F3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TGGTGAGAACACAA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4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CCTAAACTTATGAACTGTTTATT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4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4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TAAGTATTCCATAATGC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lastRenderedPageBreak/>
              <w:t>MF5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TTCTGCCATCGTTTCT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5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5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CTTGATTGTTCCTTCGTAATTAA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6 F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ATGTATGTTAAACGTCATAGTA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6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6 R2</w:t>
            </w:r>
          </w:p>
        </w:tc>
        <w:tc>
          <w:tcPr>
            <w:tcW w:w="5040" w:type="dxa"/>
            <w:shd w:val="clear" w:color="auto" w:fill="auto"/>
            <w:vAlign w:val="center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ATTTGATCTATAATAACATA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MF7 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TGAAGCTATAATATTATAGAATGA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i/>
                <w:iCs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7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TTTGAATCATTATAATAC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L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AAGCTTCATTCGGA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7</w:t>
            </w:r>
            <w:r w:rsidRPr="00C21BF1">
              <w:rPr>
                <w:rFonts w:ascii="Times New Roman" w:hAnsi="Times New Roman" w:cs="Times New Roman"/>
              </w:rPr>
              <w:t xml:space="preserve"> L1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L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TCTTGGGAAGAGCA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LF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GGCGGATCATCTTTTC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7</w:t>
            </w:r>
            <w:r w:rsidRPr="00C21BF1">
              <w:rPr>
                <w:rFonts w:ascii="Times New Roman" w:hAnsi="Times New Roman" w:cs="Times New Roman"/>
              </w:rPr>
              <w:t xml:space="preserve"> L2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LR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ATTCTGATCGTCGGAG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RF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GGCACTACTGGATCG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7</w:t>
            </w:r>
            <w:r w:rsidRPr="00C21BF1">
              <w:rPr>
                <w:rFonts w:ascii="Times New Roman" w:hAnsi="Times New Roman" w:cs="Times New Roman"/>
              </w:rPr>
              <w:t xml:space="preserve"> R1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RR1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CGTGTACCGGTACATG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RF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CTGTACCGCTACCT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i/>
                <w:iCs/>
              </w:rPr>
              <w:t>MfCEN7</w:t>
            </w:r>
            <w:r w:rsidRPr="00C21BF1">
              <w:rPr>
                <w:rFonts w:ascii="Times New Roman" w:hAnsi="Times New Roman" w:cs="Times New Roman"/>
              </w:rPr>
              <w:t xml:space="preserve"> R2 primer pair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MF7 RR2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GTACGAATCGAGATCAACTG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>GI154</w:t>
            </w:r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TCGGAGAAGCAGTCAATGC</w:t>
            </w:r>
          </w:p>
        </w:tc>
        <w:tc>
          <w:tcPr>
            <w:tcW w:w="2088" w:type="dxa"/>
            <w:vMerge w:val="restart"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</w:rPr>
              <w:t>Primers for control locus</w:t>
            </w:r>
          </w:p>
        </w:tc>
      </w:tr>
      <w:tr w:rsidR="00482384" w:rsidRPr="00C21BF1" w:rsidTr="0022539C">
        <w:trPr>
          <w:cantSplit/>
          <w:trHeight w:val="259"/>
        </w:trPr>
        <w:tc>
          <w:tcPr>
            <w:tcW w:w="2448" w:type="dxa"/>
            <w:shd w:val="clear" w:color="auto" w:fill="auto"/>
            <w:vAlign w:val="bottom"/>
          </w:tcPr>
          <w:p w:rsidR="00482384" w:rsidRPr="00C21BF1" w:rsidRDefault="00482384" w:rsidP="0022539C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C21BF1">
              <w:rPr>
                <w:rFonts w:ascii="Times New Roman" w:hAnsi="Times New Roman" w:cs="Times New Roman"/>
              </w:rPr>
              <w:t xml:space="preserve">NAT </w:t>
            </w:r>
            <w:proofErr w:type="spellStart"/>
            <w:r w:rsidRPr="00C21BF1">
              <w:rPr>
                <w:rFonts w:ascii="Times New Roman" w:hAnsi="Times New Roman" w:cs="Times New Roman"/>
              </w:rPr>
              <w:t>sFP</w:t>
            </w:r>
            <w:proofErr w:type="spellEnd"/>
          </w:p>
        </w:tc>
        <w:tc>
          <w:tcPr>
            <w:tcW w:w="5040" w:type="dxa"/>
            <w:shd w:val="clear" w:color="auto" w:fill="auto"/>
            <w:vAlign w:val="bottom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  <w:r w:rsidRPr="00C21BF1">
              <w:rPr>
                <w:rFonts w:ascii="Times New Roman" w:hAnsi="Times New Roman" w:cs="Times New Roman"/>
                <w:color w:val="000000"/>
              </w:rPr>
              <w:t>GTGCGGAGAAGGCATTGTTC</w:t>
            </w:r>
          </w:p>
        </w:tc>
        <w:tc>
          <w:tcPr>
            <w:tcW w:w="2088" w:type="dxa"/>
            <w:vMerge/>
            <w:shd w:val="clear" w:color="auto" w:fill="auto"/>
          </w:tcPr>
          <w:p w:rsidR="00482384" w:rsidRPr="00C21BF1" w:rsidRDefault="00482384" w:rsidP="0022539C">
            <w:pPr>
              <w:rPr>
                <w:rFonts w:ascii="Times New Roman" w:hAnsi="Times New Roman" w:cs="Times New Roman"/>
              </w:rPr>
            </w:pPr>
          </w:p>
        </w:tc>
      </w:tr>
    </w:tbl>
    <w:p w:rsidR="009504EB" w:rsidRDefault="009504EB"/>
    <w:sectPr w:rsidR="009504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2DF5"/>
    <w:multiLevelType w:val="hybridMultilevel"/>
    <w:tmpl w:val="674C26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C5ADF"/>
    <w:multiLevelType w:val="hybridMultilevel"/>
    <w:tmpl w:val="0CAC609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80B65"/>
    <w:multiLevelType w:val="hybridMultilevel"/>
    <w:tmpl w:val="C536584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rQwMjY1MTQzMDFT0lEKTi0uzszPAykwrAUAtAwz7ywAAAA="/>
  </w:docVars>
  <w:rsids>
    <w:rsidRoot w:val="00482384"/>
    <w:rsid w:val="00482384"/>
    <w:rsid w:val="00512012"/>
    <w:rsid w:val="009504EB"/>
    <w:rsid w:val="00AD1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DB81D"/>
  <w15:chartTrackingRefBased/>
  <w15:docId w15:val="{BF9DC112-085D-4FB4-BE30-B29887649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3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2384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82384"/>
  </w:style>
  <w:style w:type="paragraph" w:styleId="BalloonText">
    <w:name w:val="Balloon Text"/>
    <w:basedOn w:val="Normal"/>
    <w:link w:val="BalloonTextChar"/>
    <w:uiPriority w:val="99"/>
    <w:semiHidden/>
    <w:unhideWhenUsed/>
    <w:rsid w:val="0048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38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8238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238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238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8238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8238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8238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8238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82384"/>
    <w:rPr>
      <w:rFonts w:ascii="Calibri" w:hAnsi="Calibri" w:cs="Calibri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238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23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238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82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384"/>
  </w:style>
  <w:style w:type="paragraph" w:styleId="Footer">
    <w:name w:val="footer"/>
    <w:basedOn w:val="Normal"/>
    <w:link w:val="FooterChar"/>
    <w:uiPriority w:val="99"/>
    <w:unhideWhenUsed/>
    <w:rsid w:val="00482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384"/>
  </w:style>
  <w:style w:type="character" w:customStyle="1" w:styleId="order">
    <w:name w:val="order"/>
    <w:basedOn w:val="DefaultParagraphFont"/>
    <w:rsid w:val="00482384"/>
  </w:style>
  <w:style w:type="character" w:customStyle="1" w:styleId="accession">
    <w:name w:val="accession"/>
    <w:basedOn w:val="DefaultParagraphFont"/>
    <w:rsid w:val="00482384"/>
  </w:style>
  <w:style w:type="character" w:styleId="Emphasis">
    <w:name w:val="Emphasis"/>
    <w:uiPriority w:val="20"/>
    <w:qFormat/>
    <w:rsid w:val="00482384"/>
    <w:rPr>
      <w:i/>
      <w:iCs/>
    </w:rPr>
  </w:style>
  <w:style w:type="table" w:styleId="TableGrid">
    <w:name w:val="Table Grid"/>
    <w:basedOn w:val="TableNormal"/>
    <w:uiPriority w:val="59"/>
    <w:rsid w:val="00482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928</Words>
  <Characters>52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Amalraj</dc:creator>
  <cp:keywords/>
  <dc:description/>
  <cp:lastModifiedBy>Divya Amalraj</cp:lastModifiedBy>
  <cp:revision>3</cp:revision>
  <dcterms:created xsi:type="dcterms:W3CDTF">2020-01-17T04:43:00Z</dcterms:created>
  <dcterms:modified xsi:type="dcterms:W3CDTF">2020-01-17T08:08:00Z</dcterms:modified>
</cp:coreProperties>
</file>